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France</w:t>
      </w:r>
      <w:r>
        <w:t xml:space="preserve"> </w:t>
      </w:r>
      <w:r>
        <w:t xml:space="preserve">Paris</w:t>
      </w:r>
    </w:p>
    <w:bookmarkStart w:id="20" w:name="X6110a26b9873e0f01a1dc26fcad672bfbddf43a"/>
    <w:p>
      <w:pPr>
        <w:pStyle w:val="Heading1"/>
      </w:pPr>
      <w:r>
        <w:t xml:space="preserve">Cover Letter for Statistician Position in France Paris</w:t>
      </w:r>
    </w:p>
    <w:p>
      <w:pPr>
        <w:pStyle w:val="FirstParagraph"/>
      </w:pPr>
      <w:r>
        <w:t xml:space="preserve">Dear [Hiring Manager's Name],</w:t>
      </w:r>
    </w:p>
    <w:p>
      <w:pPr>
        <w:pStyle w:val="BodyText"/>
      </w:pPr>
      <w:r>
        <w:t xml:space="preserve">I am writing to express my enthusiastic interest in the Statistician position at [Company/Organization Name] in France Paris. As a dedicated and experienced statistician with a strong background in data analysis, research methodology, and statistical modeling, I am eager to contribute my expertise to an organization that values innovation and precision. The opportunity to work as a Statistician in France Paris is particularly compelling, given the city’s reputation as a global hub for academic excellence, technological advancement, and interdisciplinary collaboration. I am confident that my skills and passion for statistics align seamlessly with the goals of your team.</w:t>
      </w:r>
    </w:p>
    <w:p>
      <w:pPr>
        <w:pStyle w:val="BodyText"/>
      </w:pPr>
      <w:r>
        <w:t xml:space="preserve">Throughout my career as a Statistician, I have focused on transforming complex data into actionable insights across diverse industries. My work has involved designing experiments, analyzing large datasets, and developing predictive models to solve real-world problems. For instance, in my previous role at [Previous Company/Organization], I led a project that utilized advanced statistical techniques to optimize healthcare resource allocation. This experience not only honed my technical abilities but also reinforced the importance of data-driven decision-making in shaping outcomes. As a Statistician, I thrive on challenges that require critical thinking and creativity, and I am excited about the prospect of applying these skills within the dynamic environment of France Paris.</w:t>
      </w:r>
    </w:p>
    <w:p>
      <w:pPr>
        <w:pStyle w:val="BodyText"/>
      </w:pPr>
      <w:r>
        <w:t xml:space="preserve">France Paris offers a unique blend of academic rigor and professional opportunity that resonates deeply with my career aspirations. The city is home to some of the world’s leading research institutions, such as [mention specific universities or organizations if applicable], which foster a culture of innovation and intellectual exchange. As a Statistician, I am particularly drawn to the chance to collaborate with experts in fields like economics, public health, and environmental science—areas where statistical analysis plays a pivotal role. Moreover, the growing emphasis on data science in France’s tech sector aligns perfectly with my expertise in machine learning and statistical software tools such as R, Python, and SAS. I am eager to contribute to projects that leverage data to address pressing global challenges while working within a culturally rich and intellectually stimulating environment.</w:t>
      </w:r>
    </w:p>
    <w:p>
      <w:pPr>
        <w:pStyle w:val="BodyText"/>
      </w:pPr>
      <w:r>
        <w:t xml:space="preserve">My academic background includes a [Degree, e.g., Master’s in Statistics] from [University Name], where I specialized in [specific areas, e.g., biostatistics or econometrics]. During my studies, I conducted research on [mention a relevant project or thesis topic], which required me to apply statistical methods to analyze complex datasets and communicate findings effectively. This experience not only deepened my technical knowledge but also strengthened my ability to collaborate with interdisciplinary teams—a skill that is essential for success as a Statistician in any setting. In addition, I have published several papers in peer-reviewed journals, further demonstrating my commitment to advancing statistical methodologies and their practical applications.</w:t>
      </w:r>
    </w:p>
    <w:p>
      <w:pPr>
        <w:pStyle w:val="BodyText"/>
      </w:pPr>
      <w:r>
        <w:t xml:space="preserve">What sets me apart as a Statistician is my ability to balance analytical precision with a results-oriented mindset. I understand that statistical work often involves navigating uncertainty and ambiguity, and I approach these challenges with patience, curiosity, and a focus on long-term impact. For example, in a recent project analyzing consumer behavior patterns for [Client/Company Name], I developed a custom algorithm that improved the accuracy of predictive models by 25%. This success underscores my dedication to continuous learning and innovation. Furthermore, I am fluent in [mention languages, e.g., English and French], which enables me to effectively communicate with stakeholders and collaborate across cultural boundaries—a valuable asset for a Statistician working in France Paris.</w:t>
      </w:r>
    </w:p>
    <w:p>
      <w:pPr>
        <w:pStyle w:val="BodyText"/>
      </w:pPr>
      <w:r>
        <w:t xml:space="preserve">I am particularly impressed by [Company/Organization Name]’s commitment to [specific value or initiative, e.g., "leveraging data analytics to drive sustainable development" or "advancing research in public health"]. As a Statistician, I am passionate about contributing to projects that have a measurable impact on society. The opportunity to work with your team in France Paris would allow me to combine my technical skills with a shared vision for excellence. I am confident that my background in statistical analysis, combined with my adaptability and enthusiasm for learning, would make me a valuable asset to your organization.</w:t>
      </w:r>
    </w:p>
    <w:p>
      <w:pPr>
        <w:pStyle w:val="BodyText"/>
      </w:pPr>
      <w:r>
        <w:t xml:space="preserve">Thank you for considering my application. I would welcome the opportunity to discuss how my experience as a Statistician aligns with the needs of [Company/Organization Name]. I am available at your convenience for an interview and can be reached at [Phone Number] or [Email Address]. I look forward to the possibility of contributing to your team and collaborating in France Paris, where data science and innovation continue to shape the future.</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in France Paris</dc:title>
  <dc:creator/>
  <cp:keywords/>
  <dcterms:created xsi:type="dcterms:W3CDTF">2026-07-21T07:38:33Z</dcterms:created>
  <dcterms:modified xsi:type="dcterms:W3CDTF">2026-07-21T07:38:33Z</dcterms:modified>
</cp:coreProperties>
</file>

<file path=docProps/custom.xml><?xml version="1.0" encoding="utf-8"?>
<Properties xmlns="http://schemas.openxmlformats.org/officeDocument/2006/custom-properties" xmlns:vt="http://schemas.openxmlformats.org/officeDocument/2006/docPropsVTypes"/>
</file>